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casvsavasมคะ กิsvasvasนค่ะ โอเคค่ะ ascsaascsacascsacsacsacasavsอาทิตย์xzczxcนี้xzcนะคะ จะเป็นการแนะนำตัวโปรแกรมที่เรzxccาจcxzcะใช้เขียนscsaasasระบบasvasจัดการaฐานข้อมูลนะคะ ก็จะเป็นโปรแกรมเอาอย่างง่ายกว่cassaasาละacs</w:t>
      </w:r>
      <w:r>
        <w:t xml:space="preserve">ันนะคะ เพราะว่าไอ้ตัวภาษา SQL เนี่ยมันก็จะมีโปรแกรมที่ใช้งานร่วมกันได้หลายโปcacรแกรascหรือเป็น oracleแต่มันก็จะใช้ภาษาเดียวกันคือภาษางโปรแกรมในถ้าไม่ได้ติดตั้งเพิ่มเติมเขาจะมีอยู่แรแกมcrosoft Accessนะคะ บันทึกมีความสามารถที่ิมพ์คำQL ลงไปไแล้วก็ในส่วนของตัวโปรแกรมนี้เนี่ยหน้าตาการทำงานมันจะคล้าย ๆ กับโปรExcel ที่กันอยู่แล้วข้อมูลในรูปแบบที่เป็นตารางเหมือนกันเราก็จะได้ทำความเข้าใจกับvavvazxxzcมันง่ายขึ้นนะxzc คะ โดยตัว Microsoft Access เนี่ ยนะค ะ ในรู ปตัวโปร แกรมมันจะเส้ม ๆ เนาะมันจะเป็นโปรแกรมจัดการฐานข้อมูลเชิงมพัที่เราเคยได้วาดรูปไปแล้วว่าแต่ละตารางมันควรจะสัมพันธ์กันยังไงโปรแกรมนี้เนี่ยมีควาทั้งการจัดการข้อมูลแล้วก็สร้างโปรแกรมได้ในตัวเดียวกันก็คือเป็นโปรแกรมที่ค่อนข้างครบสำหรับการฐานข้อมูลเต้นนะคะ มักับที่จะให้นักศึกษาเรียนรู้แล้วก็พัฒนาโปรแกรมไว้ใช้งา คนที่อาจจะไม่มีความ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บบอนข้า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พราะว่าเตารางนะคะ มันจะดูเหมเพราะเรายเลยการสร้างตที่นี้เนี่ ยมันก็คือการตั้งชื่อแล้วก็กำหนดโครงสร้างของต ารา ง ด้วยก็คือเราก็จะมีค่าใน Excel มันจะเป็นคอลัมน์ Column ใ ช่ไหมคะ access ก็เหมือนกันเราก็ต้องโหลดว่าหัว Column แต่ละคอลัมน์ก็คือฟิวนี่แหละนะคะ มันจะมีชื่อว่าล้วก็มบัติของข้อมูลที่ต้องบรรจุลงไปในนะนี่มีอะไรนะคะ เช่นเป็นตัวหนังสือเท่านั้นหรือเป็นตัวเลขผสมกับตัวหนังสือ หรือรับเฉพาะค่าตัวเลข ตัวเลขต้องไม่เกิน 10 ตัวอะไรก็ว่าไป รวมถึงต้องกำหนดคีย์หลัก การกำหนดคีย์หลักในโปรแกรม access มันก็ง่าย ๆ กดปุ่มเดียวก็เสร็จเลย 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นะมีแถวมีคอลัมน์นะคะ แนวตั้งเรียกว่าคอลัมน์ถ้าศัพท์ในระบบIEEE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เก็บข้อมูลขอสดงผลจนถึงทศนิยมตำแหน่ง 2 ตำแหน่ง 3 ตำแหน่งก็ว่ากันไปส่วนมากถ้าเป็นค่าเงินเราจะต่อมาวันว่าจะเป็น กา รระบุข้อมูลที่มีรูปแบบที่เป็นวันที่ ค.ศ. ลบ พ.ศ 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นั้นนะคะ กับ Yes No questions 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IEEEIEEEส่วนที่ 3 จะเป็นส่วนของการกำหนดค่าเหมือนที่อาจารย์ให้ดูเมื่อกี้นี้ในIEEE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มาตรฐาน IEEEการป้อนข้อมูลจะเป็นลักษณะIEEEเราสามารถกำหนIEEEกำหนดคำอธิบายข้อมูลเช่นก่อนที่เราจะกรอกข้อมูลไปIEEEระบบบางอันถ้าเราเอาเมาส์IEEEเขาก็จะมีคำอธิบายว่าในช่องนี้ให้กรอกข้อมูลแบบมาตรฐาน IEEEถ้าเราบอกว่าให้กรอกรหัIEEE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ร้างฐกี่ยวกับไร เหมือนในตัวอย่างคือร้านเช่าหนังสือร้าราอะไรบ้าง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สางกลุ่มที่ รับเพิ่มลบเปลี่ยนแปลงข้อมูลขึ้น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3T08:28:55Z</dcterms:created>
  <dcterms:modified xsi:type="dcterms:W3CDTF">2023-03-23T0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0.18 น.</vt:lpwstr>
  </property>
  <property fmtid="{D5CDD505-2E9C-101B-9397-08002B2CF9AE}" pid="3" name="subtitle">
    <vt:lpwstr/>
  </property>
</Properties>
</file>